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serenchunt Bayarjarga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serenchun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yarjarga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82 Albany St, Grayslake, IL, USA Grayslake 600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bayar9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88415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serenchun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9/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solm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9/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